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 w:rsidRPr="00543C91">
        <w:rPr>
          <w:rFonts w:ascii="Arial" w:hAnsi="Arial" w:cs="Arial"/>
          <w:sz w:val="24"/>
          <w:szCs w:val="24"/>
        </w:rPr>
        <w:t>Hydro One Sault Ste. Marie Limited</w:t>
      </w:r>
      <w:r w:rsidR="00A7238B">
        <w:rPr>
          <w:rFonts w:ascii="Arial" w:hAnsi="Arial" w:cs="Arial"/>
          <w:sz w:val="24"/>
          <w:szCs w:val="24"/>
        </w:rPr>
        <w:t xml:space="preserve"> Partnership</w:t>
      </w: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 w:rsidRPr="00543C91">
        <w:rPr>
          <w:rFonts w:ascii="Arial" w:hAnsi="Arial" w:cs="Arial"/>
          <w:sz w:val="24"/>
          <w:szCs w:val="24"/>
        </w:rPr>
        <w:t>EB-2019-0266</w:t>
      </w:r>
    </w:p>
    <w:p w:rsidR="00EE258C" w:rsidRDefault="00EE258C" w:rsidP="00EE258C">
      <w:pPr>
        <w:autoSpaceDE w:val="0"/>
        <w:autoSpaceDN w:val="0"/>
        <w:adjustRightInd w:val="0"/>
        <w:spacing w:after="0" w:line="240" w:lineRule="auto"/>
        <w:jc w:val="right"/>
        <w:rPr>
          <w:rFonts w:ascii="ArialMT" w:hAnsi="ArialMT" w:cs="ArialMT"/>
        </w:rPr>
      </w:pP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Hydro One Sault Ste, Marie Limited Partnership</w:t>
      </w: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Revenue Cap Incentive Rate Setting Application</w:t>
      </w: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EB-2019-0266</w:t>
      </w:r>
    </w:p>
    <w:p w:rsidR="00EE258C" w:rsidRDefault="00EE258C" w:rsidP="00EE258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 xml:space="preserve">OEB Staff </w:t>
      </w:r>
      <w:r w:rsidR="00543C91">
        <w:rPr>
          <w:rFonts w:ascii="Arial" w:hAnsi="Arial" w:cs="Arial"/>
          <w:b/>
          <w:bCs/>
          <w:sz w:val="24"/>
          <w:szCs w:val="24"/>
        </w:rPr>
        <w:t xml:space="preserve">Draft </w:t>
      </w:r>
      <w:r w:rsidRPr="00543C91">
        <w:rPr>
          <w:rFonts w:ascii="Arial" w:hAnsi="Arial" w:cs="Arial"/>
          <w:b/>
          <w:bCs/>
          <w:sz w:val="24"/>
          <w:szCs w:val="24"/>
        </w:rPr>
        <w:t>Questions</w:t>
      </w:r>
    </w:p>
    <w:p w:rsidR="00543C91" w:rsidRPr="00543C91" w:rsidRDefault="00543C91" w:rsidP="00EE258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OEB Staff -</w:t>
      </w:r>
      <w:r w:rsidR="009C56DB">
        <w:rPr>
          <w:rFonts w:ascii="Arial" w:hAnsi="Arial" w:cs="Arial"/>
          <w:b/>
          <w:bCs/>
          <w:sz w:val="24"/>
          <w:szCs w:val="24"/>
        </w:rPr>
        <w:t xml:space="preserve"> </w:t>
      </w:r>
      <w:r w:rsidRPr="00543C91">
        <w:rPr>
          <w:rFonts w:ascii="Arial" w:hAnsi="Arial" w:cs="Arial"/>
          <w:b/>
          <w:bCs/>
          <w:sz w:val="24"/>
          <w:szCs w:val="24"/>
        </w:rPr>
        <w:t>1</w:t>
      </w: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 xml:space="preserve">Ref: Exhibit A Tab 3 Sch 1 </w:t>
      </w:r>
    </w:p>
    <w:p w:rsidR="00EE258C" w:rsidRPr="00543C91" w:rsidRDefault="00DA1331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Hydro One SSM referred to </w:t>
      </w:r>
      <w:r w:rsidR="00543C91">
        <w:rPr>
          <w:rFonts w:ascii="Arial" w:hAnsi="Arial" w:cs="Arial"/>
          <w:bCs/>
          <w:sz w:val="24"/>
          <w:szCs w:val="24"/>
        </w:rPr>
        <w:t>Chapter 5</w:t>
      </w:r>
      <w:r w:rsidR="00A7238B">
        <w:rPr>
          <w:rFonts w:ascii="Arial" w:hAnsi="Arial" w:cs="Arial"/>
          <w:bCs/>
          <w:sz w:val="24"/>
          <w:szCs w:val="24"/>
        </w:rPr>
        <w:t xml:space="preserve"> of the </w:t>
      </w:r>
      <w:r w:rsidR="00A7238B" w:rsidRPr="00543C91">
        <w:rPr>
          <w:rFonts w:ascii="Arial" w:hAnsi="Arial" w:cs="Arial"/>
          <w:bCs/>
          <w:sz w:val="24"/>
          <w:szCs w:val="24"/>
        </w:rPr>
        <w:t>OEB</w:t>
      </w:r>
      <w:r w:rsidR="00A7238B">
        <w:rPr>
          <w:rFonts w:ascii="Arial" w:hAnsi="Arial" w:cs="Arial"/>
          <w:bCs/>
          <w:sz w:val="24"/>
          <w:szCs w:val="24"/>
        </w:rPr>
        <w:t>’s Filing Requ</w:t>
      </w:r>
      <w:r w:rsidR="00A7238B" w:rsidRPr="00543C91">
        <w:rPr>
          <w:rFonts w:ascii="Arial" w:hAnsi="Arial" w:cs="Arial"/>
          <w:bCs/>
          <w:sz w:val="24"/>
          <w:szCs w:val="24"/>
        </w:rPr>
        <w:t>i</w:t>
      </w:r>
      <w:r w:rsidR="00A7238B">
        <w:rPr>
          <w:rFonts w:ascii="Arial" w:hAnsi="Arial" w:cs="Arial"/>
          <w:bCs/>
          <w:sz w:val="24"/>
          <w:szCs w:val="24"/>
        </w:rPr>
        <w:t>reme</w:t>
      </w:r>
      <w:r w:rsidR="00A7238B" w:rsidRPr="00543C91">
        <w:rPr>
          <w:rFonts w:ascii="Arial" w:hAnsi="Arial" w:cs="Arial"/>
          <w:bCs/>
          <w:sz w:val="24"/>
          <w:szCs w:val="24"/>
        </w:rPr>
        <w:t>n</w:t>
      </w:r>
      <w:r w:rsidR="00A7238B">
        <w:rPr>
          <w:rFonts w:ascii="Arial" w:hAnsi="Arial" w:cs="Arial"/>
          <w:bCs/>
          <w:sz w:val="24"/>
          <w:szCs w:val="24"/>
        </w:rPr>
        <w:t>ts</w:t>
      </w:r>
      <w:r w:rsidR="00EE258C" w:rsidRPr="00543C91">
        <w:rPr>
          <w:rFonts w:ascii="Arial" w:hAnsi="Arial" w:cs="Arial"/>
          <w:bCs/>
          <w:sz w:val="24"/>
          <w:szCs w:val="24"/>
        </w:rPr>
        <w:t>: Consolidated Distribu</w:t>
      </w:r>
      <w:r w:rsidR="00543C91">
        <w:rPr>
          <w:rFonts w:ascii="Arial" w:hAnsi="Arial" w:cs="Arial"/>
          <w:bCs/>
          <w:sz w:val="24"/>
          <w:szCs w:val="24"/>
        </w:rPr>
        <w:t>tion Plan Filing Requirements</w:t>
      </w:r>
      <w:r w:rsidR="00AA386F">
        <w:rPr>
          <w:rFonts w:ascii="Arial" w:hAnsi="Arial" w:cs="Arial"/>
          <w:bCs/>
          <w:sz w:val="24"/>
          <w:szCs w:val="24"/>
        </w:rPr>
        <w:t xml:space="preserve"> </w:t>
      </w:r>
      <w:r w:rsidR="00A7238B">
        <w:rPr>
          <w:rFonts w:ascii="Arial" w:hAnsi="Arial" w:cs="Arial"/>
          <w:bCs/>
          <w:sz w:val="24"/>
          <w:szCs w:val="24"/>
        </w:rPr>
        <w:t xml:space="preserve">– </w:t>
      </w:r>
      <w:r w:rsidR="00AA386F">
        <w:rPr>
          <w:rFonts w:ascii="Arial" w:hAnsi="Arial" w:cs="Arial"/>
          <w:bCs/>
          <w:sz w:val="24"/>
          <w:szCs w:val="24"/>
        </w:rPr>
        <w:t>as having informed the preparation of this application</w:t>
      </w:r>
      <w:r w:rsidR="00543C91">
        <w:rPr>
          <w:rFonts w:ascii="Arial" w:hAnsi="Arial" w:cs="Arial"/>
          <w:bCs/>
          <w:sz w:val="24"/>
          <w:szCs w:val="24"/>
        </w:rPr>
        <w:t xml:space="preserve">. </w:t>
      </w:r>
      <w:r w:rsidR="00A7238B">
        <w:rPr>
          <w:rFonts w:ascii="Arial" w:hAnsi="Arial" w:cs="Arial"/>
          <w:bCs/>
          <w:sz w:val="24"/>
          <w:szCs w:val="24"/>
        </w:rPr>
        <w:t>P</w:t>
      </w:r>
      <w:r w:rsidR="00543C91">
        <w:rPr>
          <w:rFonts w:ascii="Arial" w:hAnsi="Arial" w:cs="Arial"/>
          <w:bCs/>
          <w:sz w:val="24"/>
          <w:szCs w:val="24"/>
        </w:rPr>
        <w:t>lease clarify the applicability and use</w:t>
      </w:r>
      <w:r w:rsidR="00EE258C" w:rsidRPr="00543C91">
        <w:rPr>
          <w:rFonts w:ascii="Arial" w:hAnsi="Arial" w:cs="Arial"/>
          <w:bCs/>
          <w:sz w:val="24"/>
          <w:szCs w:val="24"/>
        </w:rPr>
        <w:t xml:space="preserve"> of this reference in the H</w:t>
      </w:r>
      <w:r w:rsidR="00543C91">
        <w:rPr>
          <w:rFonts w:ascii="Arial" w:hAnsi="Arial" w:cs="Arial"/>
          <w:bCs/>
          <w:sz w:val="24"/>
          <w:szCs w:val="24"/>
        </w:rPr>
        <w:t xml:space="preserve">ydro </w:t>
      </w:r>
      <w:r w:rsidR="00EE258C" w:rsidRPr="00543C91">
        <w:rPr>
          <w:rFonts w:ascii="Arial" w:hAnsi="Arial" w:cs="Arial"/>
          <w:bCs/>
          <w:sz w:val="24"/>
          <w:szCs w:val="24"/>
        </w:rPr>
        <w:t>O</w:t>
      </w:r>
      <w:r w:rsidR="00543C91">
        <w:rPr>
          <w:rFonts w:ascii="Arial" w:hAnsi="Arial" w:cs="Arial"/>
          <w:bCs/>
          <w:sz w:val="24"/>
          <w:szCs w:val="24"/>
        </w:rPr>
        <w:t xml:space="preserve">ne </w:t>
      </w:r>
      <w:r w:rsidR="00EE258C" w:rsidRPr="00543C91">
        <w:rPr>
          <w:rFonts w:ascii="Arial" w:hAnsi="Arial" w:cs="Arial"/>
          <w:bCs/>
          <w:sz w:val="24"/>
          <w:szCs w:val="24"/>
        </w:rPr>
        <w:t>SSM appl</w:t>
      </w:r>
      <w:r w:rsidR="00543C91">
        <w:rPr>
          <w:rFonts w:ascii="Arial" w:hAnsi="Arial" w:cs="Arial"/>
          <w:bCs/>
          <w:sz w:val="24"/>
          <w:szCs w:val="24"/>
        </w:rPr>
        <w:t>i</w:t>
      </w:r>
      <w:r w:rsidR="00EE258C" w:rsidRPr="00543C91">
        <w:rPr>
          <w:rFonts w:ascii="Arial" w:hAnsi="Arial" w:cs="Arial"/>
          <w:bCs/>
          <w:sz w:val="24"/>
          <w:szCs w:val="24"/>
        </w:rPr>
        <w:t>ca</w:t>
      </w:r>
      <w:r w:rsidR="00543C91">
        <w:rPr>
          <w:rFonts w:ascii="Arial" w:hAnsi="Arial" w:cs="Arial"/>
          <w:bCs/>
          <w:sz w:val="24"/>
          <w:szCs w:val="24"/>
        </w:rPr>
        <w:t>t</w:t>
      </w:r>
      <w:r w:rsidR="00EE258C" w:rsidRPr="00543C91">
        <w:rPr>
          <w:rFonts w:ascii="Arial" w:hAnsi="Arial" w:cs="Arial"/>
          <w:bCs/>
          <w:sz w:val="24"/>
          <w:szCs w:val="24"/>
        </w:rPr>
        <w:t>ion</w:t>
      </w:r>
      <w:r w:rsidR="00A7238B">
        <w:rPr>
          <w:rFonts w:ascii="Arial" w:hAnsi="Arial" w:cs="Arial"/>
          <w:bCs/>
          <w:sz w:val="24"/>
          <w:szCs w:val="24"/>
        </w:rPr>
        <w:t>.</w:t>
      </w: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EE258C" w:rsidRDefault="00246F36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sponse</w:t>
      </w:r>
    </w:p>
    <w:p w:rsidR="00246F36" w:rsidRDefault="00246F36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246F36" w:rsidRPr="005D76FD" w:rsidRDefault="00544DB1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5D76FD">
        <w:rPr>
          <w:rFonts w:ascii="Arial" w:hAnsi="Arial" w:cs="Arial"/>
          <w:bCs/>
          <w:sz w:val="24"/>
          <w:szCs w:val="24"/>
        </w:rPr>
        <w:t>Hydro One SSM acknowledges</w:t>
      </w:r>
      <w:r w:rsidR="00246F36" w:rsidRPr="005D76FD">
        <w:rPr>
          <w:rFonts w:ascii="Arial" w:hAnsi="Arial" w:cs="Arial"/>
          <w:bCs/>
          <w:sz w:val="24"/>
          <w:szCs w:val="24"/>
        </w:rPr>
        <w:t xml:space="preserve"> that for this 2020 Revenue Cap IR application, </w:t>
      </w:r>
      <w:r w:rsidR="00246F36" w:rsidRPr="005D76FD">
        <w:rPr>
          <w:rFonts w:ascii="Arial" w:hAnsi="Arial" w:cs="Arial"/>
          <w:bCs/>
          <w:i/>
          <w:sz w:val="24"/>
          <w:szCs w:val="24"/>
        </w:rPr>
        <w:t>Chapter 5 of the OEB’s Filing Requirements: Consolidated Distribution Plan Filing Requirements</w:t>
      </w:r>
      <w:r w:rsidR="00246F36" w:rsidRPr="005D76FD">
        <w:rPr>
          <w:rFonts w:ascii="Arial" w:hAnsi="Arial" w:cs="Arial"/>
          <w:bCs/>
          <w:sz w:val="24"/>
          <w:szCs w:val="24"/>
        </w:rPr>
        <w:t xml:space="preserve"> is not applicable for this application. </w:t>
      </w:r>
    </w:p>
    <w:p w:rsidR="00246F36" w:rsidRPr="005D76FD" w:rsidRDefault="00246F36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  <w:u w:val="single"/>
        </w:rPr>
      </w:pPr>
    </w:p>
    <w:p w:rsidR="00CA1348" w:rsidRPr="00543C91" w:rsidRDefault="00CA1348" w:rsidP="00CA13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OEB Staff -</w:t>
      </w:r>
      <w:r>
        <w:rPr>
          <w:rFonts w:ascii="Arial" w:hAnsi="Arial" w:cs="Arial"/>
          <w:b/>
          <w:bCs/>
          <w:sz w:val="24"/>
          <w:szCs w:val="24"/>
        </w:rPr>
        <w:t xml:space="preserve"> 2</w:t>
      </w:r>
    </w:p>
    <w:p w:rsidR="00CA1348" w:rsidRPr="00543C91" w:rsidRDefault="00CA1348" w:rsidP="00CA13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 xml:space="preserve">Ref: Exhibit A Tab 3 Sch 1 </w:t>
      </w:r>
    </w:p>
    <w:p w:rsidR="00CA1348" w:rsidRPr="00543C91" w:rsidRDefault="00FE03E3" w:rsidP="00CA13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Given that Hydro One SSM referred to Chapter 5 of the </w:t>
      </w:r>
      <w:r w:rsidRPr="00543C91">
        <w:rPr>
          <w:rFonts w:ascii="Arial" w:hAnsi="Arial" w:cs="Arial"/>
          <w:bCs/>
          <w:sz w:val="24"/>
          <w:szCs w:val="24"/>
        </w:rPr>
        <w:t>OEB</w:t>
      </w:r>
      <w:r>
        <w:rPr>
          <w:rFonts w:ascii="Arial" w:hAnsi="Arial" w:cs="Arial"/>
          <w:bCs/>
          <w:sz w:val="24"/>
          <w:szCs w:val="24"/>
        </w:rPr>
        <w:t>’s Filing Requ</w:t>
      </w:r>
      <w:r w:rsidRPr="00543C91">
        <w:rPr>
          <w:rFonts w:ascii="Arial" w:hAnsi="Arial" w:cs="Arial"/>
          <w:bCs/>
          <w:sz w:val="24"/>
          <w:szCs w:val="24"/>
        </w:rPr>
        <w:t>i</w:t>
      </w:r>
      <w:r>
        <w:rPr>
          <w:rFonts w:ascii="Arial" w:hAnsi="Arial" w:cs="Arial"/>
          <w:bCs/>
          <w:sz w:val="24"/>
          <w:szCs w:val="24"/>
        </w:rPr>
        <w:t>reme</w:t>
      </w:r>
      <w:r w:rsidRPr="00543C91">
        <w:rPr>
          <w:rFonts w:ascii="Arial" w:hAnsi="Arial" w:cs="Arial"/>
          <w:bCs/>
          <w:sz w:val="24"/>
          <w:szCs w:val="24"/>
        </w:rPr>
        <w:t>n</w:t>
      </w:r>
      <w:r>
        <w:rPr>
          <w:rFonts w:ascii="Arial" w:hAnsi="Arial" w:cs="Arial"/>
          <w:bCs/>
          <w:sz w:val="24"/>
          <w:szCs w:val="24"/>
        </w:rPr>
        <w:t xml:space="preserve">ts, which relates to electricity distribution rate applications, please </w:t>
      </w:r>
      <w:r w:rsidR="00E24814">
        <w:rPr>
          <w:rFonts w:ascii="Arial" w:hAnsi="Arial" w:cs="Arial"/>
          <w:bCs/>
          <w:sz w:val="24"/>
          <w:szCs w:val="24"/>
        </w:rPr>
        <w:t xml:space="preserve">indicate </w:t>
      </w:r>
      <w:r>
        <w:rPr>
          <w:rFonts w:ascii="Arial" w:hAnsi="Arial" w:cs="Arial"/>
          <w:bCs/>
          <w:sz w:val="24"/>
          <w:szCs w:val="24"/>
        </w:rPr>
        <w:t>whether</w:t>
      </w:r>
      <w:r w:rsidRPr="00543C91">
        <w:rPr>
          <w:rFonts w:ascii="Arial" w:hAnsi="Arial" w:cs="Arial"/>
          <w:bCs/>
          <w:sz w:val="24"/>
          <w:szCs w:val="24"/>
        </w:rPr>
        <w:t xml:space="preserve"> </w:t>
      </w:r>
      <w:r w:rsidR="00CA1348" w:rsidRPr="00543C91">
        <w:rPr>
          <w:rFonts w:ascii="Arial" w:hAnsi="Arial" w:cs="Arial"/>
          <w:bCs/>
          <w:sz w:val="24"/>
          <w:szCs w:val="24"/>
        </w:rPr>
        <w:t>Hydro One SSM refer</w:t>
      </w:r>
      <w:r>
        <w:rPr>
          <w:rFonts w:ascii="Arial" w:hAnsi="Arial" w:cs="Arial"/>
          <w:bCs/>
          <w:sz w:val="24"/>
          <w:szCs w:val="24"/>
        </w:rPr>
        <w:t>red</w:t>
      </w:r>
      <w:r w:rsidR="00CA1348" w:rsidRPr="00543C91">
        <w:rPr>
          <w:rFonts w:ascii="Arial" w:hAnsi="Arial" w:cs="Arial"/>
          <w:bCs/>
          <w:sz w:val="24"/>
          <w:szCs w:val="24"/>
        </w:rPr>
        <w:t xml:space="preserve"> to Chapter 3 of the OEB’s In</w:t>
      </w:r>
      <w:r w:rsidR="00CA1348">
        <w:rPr>
          <w:rFonts w:ascii="Arial" w:hAnsi="Arial" w:cs="Arial"/>
          <w:bCs/>
          <w:sz w:val="24"/>
          <w:szCs w:val="24"/>
        </w:rPr>
        <w:t>centive Regu</w:t>
      </w:r>
      <w:r w:rsidR="00CA1348" w:rsidRPr="00543C91">
        <w:rPr>
          <w:rFonts w:ascii="Arial" w:hAnsi="Arial" w:cs="Arial"/>
          <w:bCs/>
          <w:sz w:val="24"/>
          <w:szCs w:val="24"/>
        </w:rPr>
        <w:t>l</w:t>
      </w:r>
      <w:r w:rsidR="00CA1348">
        <w:rPr>
          <w:rFonts w:ascii="Arial" w:hAnsi="Arial" w:cs="Arial"/>
          <w:bCs/>
          <w:sz w:val="24"/>
          <w:szCs w:val="24"/>
        </w:rPr>
        <w:t>ation Filing Requi</w:t>
      </w:r>
      <w:r w:rsidR="00CA1348" w:rsidRPr="00543C91">
        <w:rPr>
          <w:rFonts w:ascii="Arial" w:hAnsi="Arial" w:cs="Arial"/>
          <w:bCs/>
          <w:sz w:val="24"/>
          <w:szCs w:val="24"/>
        </w:rPr>
        <w:t>r</w:t>
      </w:r>
      <w:r w:rsidR="00CA1348">
        <w:rPr>
          <w:rFonts w:ascii="Arial" w:hAnsi="Arial" w:cs="Arial"/>
          <w:bCs/>
          <w:sz w:val="24"/>
          <w:szCs w:val="24"/>
        </w:rPr>
        <w:t xml:space="preserve">ements for Distributors </w:t>
      </w:r>
      <w:r w:rsidR="00CA1348" w:rsidRPr="00543C91">
        <w:rPr>
          <w:rFonts w:ascii="Arial" w:hAnsi="Arial" w:cs="Arial"/>
          <w:bCs/>
          <w:sz w:val="24"/>
          <w:szCs w:val="24"/>
        </w:rPr>
        <w:t xml:space="preserve">to provide </w:t>
      </w:r>
      <w:r w:rsidR="00CA1348">
        <w:rPr>
          <w:rFonts w:ascii="Arial" w:hAnsi="Arial" w:cs="Arial"/>
          <w:bCs/>
          <w:sz w:val="24"/>
          <w:szCs w:val="24"/>
        </w:rPr>
        <w:t xml:space="preserve">any </w:t>
      </w:r>
      <w:r w:rsidR="00CA1348" w:rsidRPr="00543C91">
        <w:rPr>
          <w:rFonts w:ascii="Arial" w:hAnsi="Arial" w:cs="Arial"/>
          <w:bCs/>
          <w:sz w:val="24"/>
          <w:szCs w:val="24"/>
        </w:rPr>
        <w:t xml:space="preserve">direction and guidance. </w:t>
      </w:r>
      <w:r w:rsidR="00CA1348">
        <w:rPr>
          <w:rFonts w:ascii="Arial" w:hAnsi="Arial" w:cs="Arial"/>
          <w:bCs/>
          <w:sz w:val="24"/>
          <w:szCs w:val="24"/>
        </w:rPr>
        <w:t xml:space="preserve"> If it was, please specify how it was </w:t>
      </w:r>
      <w:r w:rsidR="00CA1348" w:rsidRPr="00543C91">
        <w:rPr>
          <w:rFonts w:ascii="Arial" w:hAnsi="Arial" w:cs="Arial"/>
          <w:bCs/>
          <w:sz w:val="24"/>
          <w:szCs w:val="24"/>
        </w:rPr>
        <w:t>used.</w:t>
      </w:r>
    </w:p>
    <w:p w:rsidR="00CA1348" w:rsidRDefault="00CA1348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246F36" w:rsidRDefault="00246F36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sponse</w:t>
      </w:r>
    </w:p>
    <w:p w:rsidR="00246F36" w:rsidRDefault="00246F36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CA1348" w:rsidRPr="005D76FD" w:rsidRDefault="00544DB1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5D76FD">
        <w:rPr>
          <w:rFonts w:ascii="Arial" w:hAnsi="Arial" w:cs="Arial"/>
          <w:bCs/>
          <w:sz w:val="24"/>
          <w:szCs w:val="24"/>
        </w:rPr>
        <w:t>Chapter 3 is not applicable to this application.</w:t>
      </w:r>
    </w:p>
    <w:p w:rsidR="00246F36" w:rsidRDefault="00246F36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OEB Staff -</w:t>
      </w:r>
      <w:r w:rsidR="009C56DB">
        <w:rPr>
          <w:rFonts w:ascii="Arial" w:hAnsi="Arial" w:cs="Arial"/>
          <w:b/>
          <w:bCs/>
          <w:sz w:val="24"/>
          <w:szCs w:val="24"/>
        </w:rPr>
        <w:t xml:space="preserve"> </w:t>
      </w:r>
      <w:r w:rsidR="00CA1348">
        <w:rPr>
          <w:rFonts w:ascii="Arial" w:hAnsi="Arial" w:cs="Arial"/>
          <w:b/>
          <w:bCs/>
          <w:sz w:val="24"/>
          <w:szCs w:val="24"/>
        </w:rPr>
        <w:t>3</w:t>
      </w:r>
    </w:p>
    <w:p w:rsidR="00EE258C" w:rsidRPr="00543C91" w:rsidRDefault="00EE258C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Ref: Exhibit A Tab 2 Sch 1 p.</w:t>
      </w:r>
      <w:r w:rsidR="00E24814">
        <w:rPr>
          <w:rFonts w:ascii="Arial" w:hAnsi="Arial" w:cs="Arial"/>
          <w:b/>
          <w:bCs/>
          <w:sz w:val="24"/>
          <w:szCs w:val="24"/>
        </w:rPr>
        <w:t>3</w:t>
      </w:r>
    </w:p>
    <w:p w:rsidR="00EE258C" w:rsidRPr="00543C91" w:rsidRDefault="00543C91" w:rsidP="00EE258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Hydro One SSM</w:t>
      </w:r>
      <w:r w:rsidR="00EE258C" w:rsidRPr="00543C91">
        <w:rPr>
          <w:rFonts w:ascii="Arial" w:hAnsi="Arial" w:cs="Arial"/>
          <w:bCs/>
          <w:sz w:val="24"/>
          <w:szCs w:val="24"/>
        </w:rPr>
        <w:t xml:space="preserve"> is not requesting </w:t>
      </w:r>
      <w:r w:rsidR="00A7238B">
        <w:rPr>
          <w:rFonts w:ascii="Arial" w:hAnsi="Arial" w:cs="Arial"/>
          <w:bCs/>
          <w:sz w:val="24"/>
          <w:szCs w:val="24"/>
        </w:rPr>
        <w:t>approval of the</w:t>
      </w:r>
      <w:r w:rsidR="00A7238B" w:rsidRPr="00543C91">
        <w:rPr>
          <w:rFonts w:ascii="Arial" w:hAnsi="Arial" w:cs="Arial"/>
          <w:bCs/>
          <w:sz w:val="24"/>
          <w:szCs w:val="24"/>
        </w:rPr>
        <w:t xml:space="preserve"> dis</w:t>
      </w:r>
      <w:r w:rsidR="00A7238B">
        <w:rPr>
          <w:rFonts w:ascii="Arial" w:hAnsi="Arial" w:cs="Arial"/>
          <w:bCs/>
          <w:sz w:val="24"/>
          <w:szCs w:val="24"/>
        </w:rPr>
        <w:t>position</w:t>
      </w:r>
      <w:r w:rsidR="00A7238B" w:rsidRPr="00543C91">
        <w:rPr>
          <w:rFonts w:ascii="Arial" w:hAnsi="Arial" w:cs="Arial"/>
          <w:bCs/>
          <w:sz w:val="24"/>
          <w:szCs w:val="24"/>
        </w:rPr>
        <w:t xml:space="preserve"> </w:t>
      </w:r>
      <w:r w:rsidR="0046646A">
        <w:rPr>
          <w:rFonts w:ascii="Arial" w:hAnsi="Arial" w:cs="Arial"/>
          <w:bCs/>
          <w:sz w:val="24"/>
          <w:szCs w:val="24"/>
        </w:rPr>
        <w:t xml:space="preserve">of </w:t>
      </w:r>
      <w:r>
        <w:rPr>
          <w:rFonts w:ascii="Arial" w:hAnsi="Arial" w:cs="Arial"/>
          <w:bCs/>
          <w:sz w:val="24"/>
          <w:szCs w:val="24"/>
        </w:rPr>
        <w:t>any defer</w:t>
      </w:r>
      <w:r w:rsidR="00EE258C" w:rsidRPr="00543C91">
        <w:rPr>
          <w:rFonts w:ascii="Arial" w:hAnsi="Arial" w:cs="Arial"/>
          <w:bCs/>
          <w:sz w:val="24"/>
          <w:szCs w:val="24"/>
        </w:rPr>
        <w:t>ral and variance account</w:t>
      </w:r>
      <w:r w:rsidR="00A7238B">
        <w:rPr>
          <w:rFonts w:ascii="Arial" w:hAnsi="Arial" w:cs="Arial"/>
          <w:bCs/>
          <w:sz w:val="24"/>
          <w:szCs w:val="24"/>
        </w:rPr>
        <w:t xml:space="preserve"> balance</w:t>
      </w:r>
      <w:r w:rsidR="00EE258C" w:rsidRPr="00543C91">
        <w:rPr>
          <w:rFonts w:ascii="Arial" w:hAnsi="Arial" w:cs="Arial"/>
          <w:bCs/>
          <w:sz w:val="24"/>
          <w:szCs w:val="24"/>
        </w:rPr>
        <w:t>s beyond those approved in EB-2018-0218</w:t>
      </w:r>
      <w:r w:rsidR="00A7238B">
        <w:rPr>
          <w:rFonts w:ascii="Arial" w:hAnsi="Arial" w:cs="Arial"/>
          <w:bCs/>
          <w:sz w:val="24"/>
          <w:szCs w:val="24"/>
        </w:rPr>
        <w:t>,</w:t>
      </w:r>
      <w:r w:rsidR="00EE258C" w:rsidRPr="00543C91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as no new audited </w:t>
      </w:r>
      <w:r w:rsidR="0046646A">
        <w:rPr>
          <w:rFonts w:ascii="Arial" w:hAnsi="Arial" w:cs="Arial"/>
          <w:bCs/>
          <w:sz w:val="24"/>
          <w:szCs w:val="24"/>
        </w:rPr>
        <w:t xml:space="preserve">year </w:t>
      </w:r>
      <w:r>
        <w:rPr>
          <w:rFonts w:ascii="Arial" w:hAnsi="Arial" w:cs="Arial"/>
          <w:bCs/>
          <w:sz w:val="24"/>
          <w:szCs w:val="24"/>
        </w:rPr>
        <w:t xml:space="preserve">end balances are available. </w:t>
      </w:r>
      <w:r w:rsidR="00EE258C" w:rsidRPr="00543C91">
        <w:rPr>
          <w:rFonts w:ascii="Arial" w:hAnsi="Arial" w:cs="Arial"/>
          <w:bCs/>
          <w:sz w:val="24"/>
          <w:szCs w:val="24"/>
        </w:rPr>
        <w:t>Plea</w:t>
      </w:r>
      <w:r>
        <w:rPr>
          <w:rFonts w:ascii="Arial" w:hAnsi="Arial" w:cs="Arial"/>
          <w:bCs/>
          <w:sz w:val="24"/>
          <w:szCs w:val="24"/>
        </w:rPr>
        <w:t>s</w:t>
      </w:r>
      <w:r w:rsidR="00EE258C" w:rsidRPr="00543C91">
        <w:rPr>
          <w:rFonts w:ascii="Arial" w:hAnsi="Arial" w:cs="Arial"/>
          <w:bCs/>
          <w:sz w:val="24"/>
          <w:szCs w:val="24"/>
        </w:rPr>
        <w:t xml:space="preserve">e confirm that this is still the </w:t>
      </w:r>
      <w:r w:rsidR="00A7238B">
        <w:rPr>
          <w:rFonts w:ascii="Arial" w:hAnsi="Arial" w:cs="Arial"/>
          <w:bCs/>
          <w:sz w:val="24"/>
          <w:szCs w:val="24"/>
        </w:rPr>
        <w:t>case</w:t>
      </w:r>
      <w:r w:rsidR="00EE258C" w:rsidRPr="00543C91">
        <w:rPr>
          <w:rFonts w:ascii="Arial" w:hAnsi="Arial" w:cs="Arial"/>
          <w:bCs/>
          <w:sz w:val="24"/>
          <w:szCs w:val="24"/>
        </w:rPr>
        <w:t>.</w:t>
      </w:r>
    </w:p>
    <w:p w:rsidR="00543C91" w:rsidRDefault="00543C91" w:rsidP="00543C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246F36" w:rsidRDefault="00246F36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sponse</w:t>
      </w:r>
    </w:p>
    <w:p w:rsidR="00246F36" w:rsidRDefault="00246F36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DA1331" w:rsidRPr="005D76FD" w:rsidRDefault="00246F36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D76FD">
        <w:rPr>
          <w:rFonts w:ascii="Arial" w:hAnsi="Arial" w:cs="Arial"/>
          <w:bCs/>
          <w:sz w:val="24"/>
          <w:szCs w:val="24"/>
        </w:rPr>
        <w:t>Confirmed.</w:t>
      </w:r>
    </w:p>
    <w:p w:rsidR="00246F36" w:rsidRPr="00543C91" w:rsidRDefault="00246F36" w:rsidP="00543C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543C91" w:rsidRPr="00543C91" w:rsidRDefault="00543C91" w:rsidP="00543C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OEB Staff -</w:t>
      </w:r>
      <w:r w:rsidR="009C56DB">
        <w:rPr>
          <w:rFonts w:ascii="Arial" w:hAnsi="Arial" w:cs="Arial"/>
          <w:b/>
          <w:bCs/>
          <w:sz w:val="24"/>
          <w:szCs w:val="24"/>
        </w:rPr>
        <w:t xml:space="preserve"> 4</w:t>
      </w:r>
    </w:p>
    <w:p w:rsidR="00543C91" w:rsidRPr="00543C91" w:rsidRDefault="00543C91" w:rsidP="00543C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3C91">
        <w:rPr>
          <w:rFonts w:ascii="Arial" w:hAnsi="Arial" w:cs="Arial"/>
          <w:b/>
          <w:bCs/>
          <w:sz w:val="24"/>
          <w:szCs w:val="24"/>
        </w:rPr>
        <w:t>Ref: Exhibit A Tab 2 Sch 1 p.</w:t>
      </w:r>
      <w:r w:rsidR="00E24814">
        <w:rPr>
          <w:rFonts w:ascii="Arial" w:hAnsi="Arial" w:cs="Arial"/>
          <w:b/>
          <w:bCs/>
          <w:sz w:val="24"/>
          <w:szCs w:val="24"/>
        </w:rPr>
        <w:t>3</w:t>
      </w:r>
    </w:p>
    <w:p w:rsidR="00CA1348" w:rsidRDefault="00CA1348" w:rsidP="00CA13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Pr="00543C91">
        <w:rPr>
          <w:rFonts w:ascii="Arial" w:hAnsi="Arial" w:cs="Arial"/>
          <w:sz w:val="24"/>
          <w:szCs w:val="24"/>
        </w:rPr>
        <w:t xml:space="preserve"> final OEB decision for the 2020 approved UTR </w:t>
      </w:r>
      <w:r>
        <w:rPr>
          <w:rFonts w:ascii="Arial" w:hAnsi="Arial" w:cs="Arial"/>
          <w:sz w:val="24"/>
          <w:szCs w:val="24"/>
        </w:rPr>
        <w:t>will not be issued</w:t>
      </w:r>
      <w:r w:rsidRPr="00543C91">
        <w:rPr>
          <w:rFonts w:ascii="Arial" w:hAnsi="Arial" w:cs="Arial"/>
          <w:sz w:val="24"/>
          <w:szCs w:val="24"/>
        </w:rPr>
        <w:t xml:space="preserve"> prior to January 1, 2020, does Hydro One SSM </w:t>
      </w:r>
      <w:r>
        <w:rPr>
          <w:rFonts w:ascii="Arial" w:hAnsi="Arial" w:cs="Arial"/>
          <w:sz w:val="24"/>
          <w:szCs w:val="24"/>
        </w:rPr>
        <w:t xml:space="preserve">have any concerns </w:t>
      </w:r>
      <w:r w:rsidRPr="00543C91">
        <w:rPr>
          <w:rFonts w:ascii="Arial" w:hAnsi="Arial" w:cs="Arial"/>
          <w:sz w:val="24"/>
          <w:szCs w:val="24"/>
        </w:rPr>
        <w:t>to track any forgone revenue in a regulatory account for disposition in a future Hydro One SSM rates application</w:t>
      </w:r>
      <w:r>
        <w:rPr>
          <w:rFonts w:ascii="Arial" w:hAnsi="Arial" w:cs="Arial"/>
          <w:sz w:val="24"/>
          <w:szCs w:val="24"/>
        </w:rPr>
        <w:t>.</w:t>
      </w:r>
    </w:p>
    <w:p w:rsidR="00543C91" w:rsidRDefault="00543C91" w:rsidP="00543C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5D76FD" w:rsidRDefault="005D76FD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5D76FD" w:rsidRDefault="005D76FD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246F36" w:rsidRDefault="00246F36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sponse</w:t>
      </w:r>
    </w:p>
    <w:p w:rsidR="00246F36" w:rsidRDefault="00246F36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246F36" w:rsidRPr="005D76FD" w:rsidRDefault="00544DB1" w:rsidP="00246F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5D76FD">
        <w:rPr>
          <w:rFonts w:ascii="Arial" w:hAnsi="Arial" w:cs="Arial"/>
          <w:bCs/>
          <w:sz w:val="24"/>
          <w:szCs w:val="24"/>
        </w:rPr>
        <w:t xml:space="preserve">If helpful to the Board, </w:t>
      </w:r>
      <w:r w:rsidR="00246F36" w:rsidRPr="005D76FD">
        <w:rPr>
          <w:rFonts w:ascii="Arial" w:hAnsi="Arial" w:cs="Arial"/>
          <w:bCs/>
          <w:sz w:val="24"/>
          <w:szCs w:val="24"/>
        </w:rPr>
        <w:t>Hydro One</w:t>
      </w:r>
      <w:r w:rsidRPr="005D76FD">
        <w:rPr>
          <w:rFonts w:ascii="Arial" w:hAnsi="Arial" w:cs="Arial"/>
          <w:bCs/>
          <w:sz w:val="24"/>
          <w:szCs w:val="24"/>
        </w:rPr>
        <w:t xml:space="preserve"> SSM</w:t>
      </w:r>
      <w:r w:rsidR="00246F36" w:rsidRPr="005D76FD">
        <w:rPr>
          <w:rFonts w:ascii="Arial" w:hAnsi="Arial" w:cs="Arial"/>
          <w:bCs/>
          <w:sz w:val="24"/>
          <w:szCs w:val="24"/>
        </w:rPr>
        <w:t xml:space="preserve"> is open to </w:t>
      </w:r>
      <w:r w:rsidRPr="005D76FD">
        <w:rPr>
          <w:rFonts w:ascii="Arial" w:hAnsi="Arial" w:cs="Arial"/>
          <w:bCs/>
          <w:sz w:val="24"/>
          <w:szCs w:val="24"/>
        </w:rPr>
        <w:t>either</w:t>
      </w:r>
      <w:r w:rsidR="00246F36" w:rsidRPr="005D76FD">
        <w:rPr>
          <w:rFonts w:ascii="Arial" w:hAnsi="Arial" w:cs="Arial"/>
          <w:bCs/>
          <w:sz w:val="24"/>
          <w:szCs w:val="24"/>
        </w:rPr>
        <w:t xml:space="preserve"> approach</w:t>
      </w:r>
      <w:r w:rsidRPr="005D76FD">
        <w:rPr>
          <w:rFonts w:ascii="Arial" w:hAnsi="Arial" w:cs="Arial"/>
          <w:bCs/>
          <w:sz w:val="24"/>
          <w:szCs w:val="24"/>
        </w:rPr>
        <w:t xml:space="preserve"> as proposed on page 3 of </w:t>
      </w:r>
      <w:r w:rsidRPr="005D76FD">
        <w:rPr>
          <w:rFonts w:ascii="Arial" w:hAnsi="Arial" w:cs="Arial"/>
          <w:b/>
          <w:bCs/>
          <w:sz w:val="24"/>
          <w:szCs w:val="24"/>
        </w:rPr>
        <w:t>Exhibit A, Tab 2, Schedule 1</w:t>
      </w:r>
      <w:r w:rsidRPr="005D76FD">
        <w:rPr>
          <w:rFonts w:ascii="Arial" w:hAnsi="Arial" w:cs="Arial"/>
          <w:bCs/>
          <w:sz w:val="24"/>
          <w:szCs w:val="24"/>
        </w:rPr>
        <w:t xml:space="preserve"> to track foregone revenue in preparation for a future issuance of approved UTR</w:t>
      </w:r>
      <w:r w:rsidR="00246F36" w:rsidRPr="005D76FD">
        <w:rPr>
          <w:rFonts w:ascii="Arial" w:hAnsi="Arial" w:cs="Arial"/>
          <w:bCs/>
          <w:sz w:val="24"/>
          <w:szCs w:val="24"/>
        </w:rPr>
        <w:t>.</w:t>
      </w:r>
    </w:p>
    <w:sectPr w:rsidR="00246F36" w:rsidRPr="005D76FD" w:rsidSect="005D76FD">
      <w:pgSz w:w="12240" w:h="15840"/>
      <w:pgMar w:top="720" w:right="1440" w:bottom="90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C08E80E" w16cid:durableId="219150F9"/>
  <w16cid:commentId w16cid:paraId="6572955F" w16cid:durableId="219150FA"/>
  <w16cid:commentId w16cid:paraId="65FD1AA3" w16cid:durableId="2191537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DF0B46"/>
    <w:multiLevelType w:val="hybridMultilevel"/>
    <w:tmpl w:val="BFA49BD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jI0NDS2NDK0MDZQ0lEKTi0uzszPAykwrAUA3y9BEiwAAAA="/>
  </w:docVars>
  <w:rsids>
    <w:rsidRoot w:val="00EE258C"/>
    <w:rsid w:val="00090B8A"/>
    <w:rsid w:val="00134762"/>
    <w:rsid w:val="00151BEB"/>
    <w:rsid w:val="00235172"/>
    <w:rsid w:val="00246F36"/>
    <w:rsid w:val="0046646A"/>
    <w:rsid w:val="00543C91"/>
    <w:rsid w:val="00544DB1"/>
    <w:rsid w:val="00574144"/>
    <w:rsid w:val="005D76FD"/>
    <w:rsid w:val="0079580D"/>
    <w:rsid w:val="008B6192"/>
    <w:rsid w:val="009C56DB"/>
    <w:rsid w:val="00A7238B"/>
    <w:rsid w:val="00AA386F"/>
    <w:rsid w:val="00AD19F1"/>
    <w:rsid w:val="00CA1348"/>
    <w:rsid w:val="00D740E3"/>
    <w:rsid w:val="00DA1331"/>
    <w:rsid w:val="00E24814"/>
    <w:rsid w:val="00EE258C"/>
    <w:rsid w:val="00FE0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9FCDB"/>
  <w15:chartTrackingRefBased/>
  <w15:docId w15:val="{CD0EFE27-B757-432C-A004-64A72C472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43C9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A38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8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8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8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8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38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8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Regulatory Affairs Proceeding" ma:contentTypeID="0x01010061EC7F66509FFD4DA0B1B261A86BE7730085467CADE363DA4A8E7014F79638CE0D" ma:contentTypeVersion="30" ma:contentTypeDescription="Meta data that will be applied to all documents added to the proceeding document folder" ma:contentTypeScope="" ma:versionID="4fce65bf365e5cc49021500c33370ecb">
  <xsd:schema xmlns:xsd="http://www.w3.org/2001/XMLSchema" xmlns:xs="http://www.w3.org/2001/XMLSchema" xmlns:p="http://schemas.microsoft.com/office/2006/metadata/properties" xmlns:ns2="f9175001-c430-4d57-adde-c1c10539e919" xmlns:ns3="ea909525-6dd5-47d7-9eed-71e77e5cedc6" xmlns:ns4="f0af1d65-dfd0-4b99-b523-def3a954563f" xmlns:ns5="31a38067-a042-4e0e-9037-517587b10700" xmlns:ns6="95f47813-6223-4a6f-8345-4f354f0b8e15" targetNamespace="http://schemas.microsoft.com/office/2006/metadata/properties" ma:root="true" ma:fieldsID="d738602d7fbb2c39892e9f47cfe95838" ns2:_="" ns3:_="" ns4:_="" ns5:_="" ns6:_="">
    <xsd:import namespace="f9175001-c430-4d57-adde-c1c10539e919"/>
    <xsd:import namespace="ea909525-6dd5-47d7-9eed-71e77e5cedc6"/>
    <xsd:import namespace="f0af1d65-dfd0-4b99-b523-def3a954563f"/>
    <xsd:import namespace="31a38067-a042-4e0e-9037-517587b10700"/>
    <xsd:import namespace="95f47813-6223-4a6f-8345-4f354f0b8e15"/>
    <xsd:element name="properties">
      <xsd:complexType>
        <xsd:sequence>
          <xsd:element name="documentManagement">
            <xsd:complexType>
              <xsd:all>
                <xsd:element ref="ns2:Applicant" minOccurs="0"/>
                <xsd:element ref="ns2:Case_x0020_Number_x002f_Docket_x0020_Number" minOccurs="0"/>
                <xsd:element ref="ns2:Case_x0020_Type"/>
                <xsd:element ref="ns2:Document_x0020_Type"/>
                <xsd:element ref="ns2:Issue_x0020_Date"/>
                <xsd:element ref="ns3:Authoring_x0020_Party" minOccurs="0"/>
                <xsd:element ref="ns3:Filing_x0020_Status" minOccurs="0"/>
                <xsd:element ref="ns4:Hydro_x0020_One_x0020_Data_x0020_Classification" minOccurs="0"/>
                <xsd:element ref="ns5:RA_x0020_Contact" minOccurs="0"/>
                <xsd:element ref="ns6:Witness" minOccurs="0"/>
                <xsd:element ref="ns6:Draft_x0020_Ready" minOccurs="0"/>
                <xsd:element ref="ns6:RA_x0020_Approved" minOccurs="0"/>
                <xsd:element ref="ns6:Dir_Approv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75001-c430-4d57-adde-c1c10539e919" elementFormDefault="qualified">
    <xsd:import namespace="http://schemas.microsoft.com/office/2006/documentManagement/types"/>
    <xsd:import namespace="http://schemas.microsoft.com/office/infopath/2007/PartnerControls"/>
    <xsd:element name="Applicant" ma:index="8" nillable="true" ma:displayName="Applicant" ma:default="Hydro One Networks" ma:description="Applicant(s) for the case" ma:internalName="Applicant" ma:requiredMultiChoice="tru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Hydro One Networks"/>
                        <xsd:enumeration value="Enbridge Gas Distribution"/>
                        <xsd:enumeration value="Union Gas Limited"/>
                        <xsd:enumeration value="Toronto Hydro Electric System"/>
                        <xsd:enumeration value="Enersource"/>
                        <xsd:enumeration value="Hydro Ottawa"/>
                        <xsd:enumeration value="Powerstream"/>
                        <xsd:enumeration value="Veridian Connections"/>
                        <xsd:enumeration value="Great Lakes Power"/>
                        <xsd:enumeration value="Ontario Power Generation"/>
                        <xsd:enumeration value="Independent Electricity System Operator"/>
                        <xsd:enumeration value="Ontario Power Authority"/>
                        <xsd:enumeration value="Ontario Energy Board"/>
                        <xsd:enumeration value="Hydro One Brampton"/>
                        <xsd:enumeration value="Hydro One Remote Communities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se_x0020_Number_x002f_Docket_x0020_Number" ma:index="9" nillable="true" ma:displayName="Case Number" ma:description="If there is an associated case number please enter it." ma:internalName="Case_x0020_Number_x002F_Docket_x0020_Number">
      <xsd:simpleType>
        <xsd:restriction base="dms:Text">
          <xsd:maxLength value="255"/>
        </xsd:restriction>
      </xsd:simpleType>
    </xsd:element>
    <xsd:element name="Case_x0020_Type" ma:index="10" ma:displayName="Case Type" ma:default="Electricity" ma:description="Select the type of proceeding this document pertains to." ma:format="RadioButtons" ma:internalName="Case_x0020_Type">
      <xsd:simpleType>
        <xsd:restriction base="dms:Choice">
          <xsd:enumeration value="Electricity"/>
          <xsd:enumeration value="Gas"/>
          <xsd:enumeration value="Electric &amp; Gas"/>
        </xsd:restriction>
      </xsd:simpleType>
    </xsd:element>
    <xsd:element name="Document_x0020_Type" ma:index="11" ma:displayName="Document Type" ma:default="Correspondence" ma:description="Please choose the type of document being submitted." ma:format="Dropdown" ma:internalName="Document_x0020_Type" ma:readOnly="false">
      <xsd:simpleType>
        <xsd:restriction base="dms:Choice">
          <xsd:enumeration value="Affidavit"/>
          <xsd:enumeration value="Codes and Guidelines"/>
          <xsd:enumeration value="Comment Letter or Email"/>
          <xsd:enumeration value="Correspondence"/>
          <xsd:enumeration value="Cost Award Claim"/>
          <xsd:enumeration value="Cross-Examination Material"/>
          <xsd:enumeration value="Decision"/>
          <xsd:enumeration value="Decision and Order"/>
          <xsd:enumeration value="Exhibit List"/>
          <xsd:enumeration value="Final Argument"/>
          <xsd:enumeration value="Interrogatory Question"/>
          <xsd:enumeration value="Interrogatory Response"/>
          <xsd:enumeration value="Intervenor Evidence"/>
          <xsd:enumeration value="Intervention"/>
          <xsd:enumeration value="Issues List"/>
          <xsd:enumeration value="Invoice"/>
          <xsd:enumeration value="Letter of Direction"/>
          <xsd:enumeration value="Licence"/>
          <xsd:enumeration value="Miscellaneous Exhibit"/>
          <xsd:enumeration value="Motion"/>
          <xsd:enumeration value="Notice"/>
          <xsd:enumeration value="OEB Report"/>
          <xsd:enumeration value="Old Licence"/>
          <xsd:enumeration value="Order"/>
          <xsd:enumeration value="Prefiled evidence"/>
          <xsd:enumeration value="Procedural Order"/>
          <xsd:enumeration value="Regulation"/>
          <xsd:enumeration value="Settlement Agreement"/>
          <xsd:enumeration value="Statute"/>
          <xsd:enumeration value="Submission"/>
          <xsd:enumeration value="Transcript"/>
          <xsd:enumeration value="Undertaking"/>
          <xsd:enumeration value="Working Document"/>
        </xsd:restriction>
      </xsd:simpleType>
    </xsd:element>
    <xsd:element name="Issue_x0020_Date" ma:index="12" ma:displayName="Issue Date" ma:description="Date the document was issued." ma:format="DateOnly" ma:internalName="Issue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909525-6dd5-47d7-9eed-71e77e5cedc6" elementFormDefault="qualified">
    <xsd:import namespace="http://schemas.microsoft.com/office/2006/documentManagement/types"/>
    <xsd:import namespace="http://schemas.microsoft.com/office/infopath/2007/PartnerControls"/>
    <xsd:element name="Authoring_x0020_Party" ma:index="13" nillable="true" ma:displayName="Authoring Party" ma:default="Hydro One Networks - HONI" ma:format="Dropdown" ma:internalName="Authoring_x0020_Party" ma:readOnly="false">
      <xsd:simpleType>
        <xsd:union memberTypes="dms:Text">
          <xsd:simpleType>
            <xsd:restriction base="dms:Choice">
              <xsd:enumeration value="Hydro One Networks - HONI"/>
              <xsd:enumeration value="Ontario Energy Board - OEB"/>
              <xsd:enumeration value="Algoma Power Inc. - API"/>
              <xsd:enumeration value="Association of Major Power Consumers in Ontario - AMPCO"/>
              <xsd:enumeration value="Association of Power Producers of Ontario - APPrO"/>
              <xsd:enumeration value="Atikokan Hydro Inc. - AHI"/>
              <xsd:enumeration value="Attawapiskat First Nation - AFN"/>
              <xsd:enumeration value="Attawapiskat Power Corporation - APC"/>
              <xsd:enumeration value="Bluewater Power Distribution Corporation - BPDC"/>
              <xsd:enumeration value="Brant County Power Inc. - BCP"/>
              <xsd:enumeration value="Brantford Power Inc. - BPI"/>
              <xsd:enumeration value="Building Owners and Managers Association - BOMA"/>
              <xsd:enumeration value="Burlington Hydro Inc. - BHI"/>
              <xsd:enumeration value="Cambridge and North Dumfries Hydro Inc. - CND Hydro"/>
              <xsd:enumeration value="Canadian Energy Efficiency Alliance - CEEA"/>
              <xsd:enumeration value="Canadian Manufacturers and Exporters - CME"/>
              <xsd:enumeration value="Canadian Niagara Power Inc. - CNP"/>
              <xsd:enumeration value="Centre Wellington Hydro Ltd. - CWHL"/>
              <xsd:enumeration value="Chapleau Public Utilities Corporation - CPUC"/>
              <xsd:enumeration value="Chatham-Kent Hydro Inc. - CKH"/>
              <xsd:enumeration value="Clinton Power Corporation - CPC"/>
              <xsd:enumeration value="Coalition of Large Distributors - CLD"/>
              <xsd:enumeration value="COLLUS Power Corporation - COLLUS"/>
              <xsd:enumeration value="Consumers Council of Canada - CCC"/>
              <xsd:enumeration value="Cooperative Hydro Embrun Inc. - CHE"/>
              <xsd:enumeration value="Cornwall Street Railway Light and Power Company Limited - CRLP"/>
              <xsd:enumeration value="Corporation of the City of Kitchener - CCK"/>
              <xsd:enumeration value="Dubreuil Forest Products Ltd. - DFP"/>
              <xsd:enumeration value="E.L.K. Energy Inc. - ELK Energy"/>
              <xsd:enumeration value="Electrical Contractors Association of Ontario - ECAO"/>
              <xsd:enumeration value="Electricity Distributors Association - EDA"/>
              <xsd:enumeration value="Enbridge Gas Distribution - EGDI"/>
              <xsd:enumeration value="Energy Cost Management Inc. - ECMI"/>
              <xsd:enumeration value="Energy Probe"/>
              <xsd:enumeration value="Enersource Hydro Mississauga Inc."/>
              <xsd:enumeration value="ENWIN Utilities Ltd."/>
              <xsd:enumeration value="Erie Thames Powerlines Corporation - ETPC"/>
              <xsd:enumeration value="Espanola Regional Hydro Distribution Corporation - ER Hydro"/>
              <xsd:enumeration value="Essex Powerlines Corporation - EPC"/>
              <xsd:enumeration value="Federation of Ontario Cottagers’ Association - FOCA"/>
              <xsd:enumeration value="Federation of Rental-housing Providers of Ontario - FRPO"/>
              <xsd:enumeration value="Festival Hydro Inc. - FHI"/>
              <xsd:enumeration value="Fort Albany First Nation - FAFN"/>
              <xsd:enumeration value="Fort Albany Power Corporation - FAPC"/>
              <xsd:enumeration value="Fort Frances Power Corporation - FFPC"/>
              <xsd:enumeration value="Great Lakes Power - GLP"/>
              <xsd:enumeration value="Greater Sudbury Hydro Inc. - GSHI"/>
              <xsd:enumeration value="Green Energy Coalition - GEC"/>
              <xsd:enumeration value="Grimsby Power Inc. - GPI"/>
              <xsd:enumeration value="Guelph Hydro Electric Systems Inc. - GHESI"/>
              <xsd:enumeration value="Haldimand County Hydro Inc. - HCHI"/>
              <xsd:enumeration value="Halton Hills Hydro Inc. - HHH"/>
              <xsd:enumeration value="Hearst Power Distribution Company Limited - HPDC"/>
              <xsd:enumeration value="Horizon Utilities Corporation - HUC"/>
              <xsd:enumeration value="Hydro 2000 Inc."/>
              <xsd:enumeration value="Hydro Hawkesbury Inc. - HHI"/>
              <xsd:enumeration value="Hydro One Brampton - HOB"/>
              <xsd:enumeration value="Hydro One Remote Communities Inc. - HORC"/>
              <xsd:enumeration value="Hydro Ottawa Limited - HOL"/>
              <xsd:enumeration value="Independent Electricity System Operator - IESO"/>
              <xsd:enumeration value="Industrial Gas Users Association – IGUA"/>
              <xsd:enumeration value="Innisfil Hydro Distribution Systems Limited - IHDS"/>
              <xsd:enumeration value="Kashechewan First Nation - KFN"/>
              <xsd:enumeration value="Kashechewan Power Corporation - KPC"/>
              <xsd:enumeration value="Kenora Hydro Electric Corporation Ltd. - KHEC"/>
              <xsd:enumeration value="Kingston Hydro Corporation - KHC"/>
              <xsd:enumeration value="Kitchener-Wilmot Hydro Inc. - KWHI"/>
              <xsd:enumeration value="Lakefront Utilities Inc. - LUI"/>
              <xsd:enumeration value="Lakeland Power Distribution Ltd. - LPD"/>
              <xsd:enumeration value="London Hydro Inc. - LHI"/>
              <xsd:enumeration value="London Property Management Association - LPMA"/>
              <xsd:enumeration value="Low Income Energy Network – LIEN"/>
              <xsd:enumeration value="Métis Nation of Ontario – MNO"/>
              <xsd:enumeration value="Middlesex Power Distribution Corporation - MPDC"/>
              <xsd:enumeration value="Midland Power Utility Corporation - MPUC"/>
              <xsd:enumeration value="Milton Hydro Distribution Inc. - MHDI"/>
              <xsd:enumeration value="Ministry of Energy - MOE"/>
              <xsd:enumeration value="National Chiefs Office - NCO"/>
              <xsd:enumeration value="National Energy Board - NEB"/>
              <xsd:enumeration value="Newmarket - Tay Power Distribution Ltd. - NTPD"/>
              <xsd:enumeration value="Niagara Peninsula Energy Inc. - NPEI"/>
              <xsd:enumeration value="Niagara-on-the-Lake Hydro Inc. - NOTL Hydro"/>
              <xsd:enumeration value="Norfolk Power Distribution Inc. - NPD"/>
              <xsd:enumeration value="North Bay Hydro Distribution Limited - NBHD"/>
              <xsd:enumeration value="Northern Ontario Wires Inc. - NOWI"/>
              <xsd:enumeration value="Oakville Hydro Electricity Distribution Inc. - OHED"/>
              <xsd:enumeration value="Ontario Power Authority - OPA"/>
              <xsd:enumeration value="Ontario Power Generation - OPG"/>
              <xsd:enumeration value="Ontario Sustainable Energy Association - OSEA"/>
              <xsd:enumeration value="Orangeville Hydro Limited - OHL"/>
              <xsd:enumeration value="Orillia Power Distribution Corporation - OPDC"/>
              <xsd:enumeration value="Oshawa PUC Networks Inc. - OPUCN"/>
              <xsd:enumeration value="Ottawa River Power Corporation - ORPC"/>
              <xsd:enumeration value="Parry Sound Power Corporation - PSPC"/>
              <xsd:enumeration value="Peterborough Distribution Incorporated - PDI"/>
              <xsd:enumeration value="Pollution Probe"/>
              <xsd:enumeration value="Port Colborne Hydro Inc. - PCHI"/>
              <xsd:enumeration value="Power Workers Union - PWU"/>
              <xsd:enumeration value="PowerStream Inc."/>
              <xsd:enumeration value="PUC Distribution Inc. - PUC"/>
              <xsd:enumeration value="Renfrew Hydro Inc. - RHI"/>
              <xsd:enumeration value="RES Canada Transmission LP"/>
              <xsd:enumeration value="Rideau St. Lawrence Distribution Inc. - RSLD"/>
              <xsd:enumeration value="School Energy Coalition - SEC"/>
              <xsd:enumeration value="Sioux Lookout Hydro Inc. - SLH"/>
              <xsd:enumeration value="Society of Energy Professionals - SEP"/>
              <xsd:enumeration value="St. Thomas Energy Inc. - STE"/>
              <xsd:enumeration value="Thunder Bay Hydro Electricity Distribution Inc. - TBHED"/>
              <xsd:enumeration value="Tillsonburg Hydro Inc. - THI"/>
              <xsd:enumeration value="Toronto Hydro Electric System Limited - THESL"/>
              <xsd:enumeration value="Union Gas Limited - UGL"/>
              <xsd:enumeration value="Veridian Connections Inc. - VCI"/>
              <xsd:enumeration value="Vulnerable Energy Consumers Coalition - VECC"/>
              <xsd:enumeration value="Wasaga Distribution Inc. - WDI"/>
              <xsd:enumeration value="Waterloo North Hydro Inc. - WNH"/>
              <xsd:enumeration value="Welland Hydro-Electric System Corp. - WHESC"/>
              <xsd:enumeration value="Wellington North Power Inc. - WNP"/>
              <xsd:enumeration value="West Coast Huron Energy Inc. - WCHE"/>
              <xsd:enumeration value="West Perth Power Inc. - WPP"/>
              <xsd:enumeration value="Westario Power Inc. - WPI"/>
              <xsd:enumeration value="Whitby Hydro Electric Corporation - WHEC"/>
              <xsd:enumeration value="Woodstock Hydro Services Inc. - WHS"/>
            </xsd:restriction>
          </xsd:simpleType>
        </xsd:union>
      </xsd:simpleType>
    </xsd:element>
    <xsd:element name="Filing_x0020_Status" ma:index="14" nillable="true" ma:displayName="Filing Status" ma:default="Draft" ma:description="Filed means that the document has been sent to the OEB." ma:format="RadioButtons" ma:internalName="Filing_x0020_Status">
      <xsd:simpleType>
        <xsd:restriction base="dms:Choice">
          <xsd:enumeration value="Draft"/>
          <xsd:enumeration value="Fil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f1d65-dfd0-4b99-b523-def3a954563f" elementFormDefault="qualified">
    <xsd:import namespace="http://schemas.microsoft.com/office/2006/documentManagement/types"/>
    <xsd:import namespace="http://schemas.microsoft.com/office/infopath/2007/PartnerControls"/>
    <xsd:element name="Hydro_x0020_One_x0020_Data_x0020_Classification" ma:index="15" nillable="true" ma:displayName="Hydro One Data Classification" ma:default="Internal Use" ma:format="RadioButtons" ma:internalName="Hydro_x0020_One_x0020_Data_x0020_Classification" ma:readOnly="false">
      <xsd:simpleType>
        <xsd:restriction base="dms:Choice">
          <xsd:enumeration value="Secret"/>
          <xsd:enumeration value="Confidential"/>
          <xsd:enumeration value="Internal Use"/>
          <xsd:enumeration value="Public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38067-a042-4e0e-9037-517587b10700" elementFormDefault="qualified">
    <xsd:import namespace="http://schemas.microsoft.com/office/2006/documentManagement/types"/>
    <xsd:import namespace="http://schemas.microsoft.com/office/infopath/2007/PartnerControls"/>
    <xsd:element name="RA_x0020_Contact" ma:index="16" nillable="true" ma:displayName="RA Contact" ma:format="Dropdown" ma:internalName="RA_x0020_Contact">
      <xsd:simpleType>
        <xsd:union memberTypes="dms:Text">
          <xsd:simpleType>
            <xsd:restriction base="dms:Choice">
              <xsd:enumeration value="Uri Akselrud"/>
              <xsd:enumeration value="Henry Andre"/>
              <xsd:enumeration value="Oren Ben-Shlomo"/>
              <xsd:enumeration value="Kathleen Burke"/>
              <xsd:enumeration value="Pasquale Catalano"/>
              <xsd:enumeration value="Andrew Flannery"/>
              <xsd:enumeration value="Joanne Richardson"/>
              <xsd:enumeration value="Jeffrey Smith"/>
              <xsd:enumeration value="Nicole Taylor"/>
              <xsd:enumeration value="Alex Zbarce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f47813-6223-4a6f-8345-4f354f0b8e15" elementFormDefault="qualified">
    <xsd:import namespace="http://schemas.microsoft.com/office/2006/documentManagement/types"/>
    <xsd:import namespace="http://schemas.microsoft.com/office/infopath/2007/PartnerControls"/>
    <xsd:element name="Witness" ma:index="17" nillable="true" ma:displayName="Witness" ma:internalName="Witness">
      <xsd:simpleType>
        <xsd:restriction base="dms:Text">
          <xsd:maxLength value="255"/>
        </xsd:restriction>
      </xsd:simpleType>
    </xsd:element>
    <xsd:element name="Draft_x0020_Ready" ma:index="18" nillable="true" ma:displayName="Draft Ready" ma:default="0" ma:internalName="Draft_x0020_Ready">
      <xsd:simpleType>
        <xsd:restriction base="dms:Boolean"/>
      </xsd:simpleType>
    </xsd:element>
    <xsd:element name="RA_x0020_Approved" ma:index="19" nillable="true" ma:displayName="RA Approved" ma:default="0" ma:internalName="RA_x0020_Approved">
      <xsd:simpleType>
        <xsd:restriction base="dms:Boolean"/>
      </xsd:simpleType>
    </xsd:element>
    <xsd:element name="Dir_Approved" ma:index="20" nillable="true" ma:displayName="Dir_Approved" ma:default="0" ma:internalName="Dir_Approv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ing_x0020_Status xmlns="ea909525-6dd5-47d7-9eed-71e77e5cedc6">Draft</Filing_x0020_Status>
    <Case_x0020_Number_x002f_Docket_x0020_Number xmlns="f9175001-c430-4d57-adde-c1c10539e919" xsi:nil="true"/>
    <Issue_x0020_Date xmlns="f9175001-c430-4d57-adde-c1c10539e919">2019-12-06T05:00:00+00:00</Issue_x0020_Date>
    <Authoring_x0020_Party xmlns="ea909525-6dd5-47d7-9eed-71e77e5cedc6">Hydro One Networks - HONI</Authoring_x0020_Party>
    <Applicant xmlns="f9175001-c430-4d57-adde-c1c10539e919">
      <Value>Hydro One SSM</Value>
    </Applicant>
    <Draft_x0020_Ready xmlns="95f47813-6223-4a6f-8345-4f354f0b8e15">true</Draft_x0020_Ready>
    <RA_x0020_Approved xmlns="95f47813-6223-4a6f-8345-4f354f0b8e15">false</RA_x0020_Approved>
    <Case_x0020_Type xmlns="f9175001-c430-4d57-adde-c1c10539e919">Electricity</Case_x0020_Type>
    <Document_x0020_Type xmlns="f9175001-c430-4d57-adde-c1c10539e919">Correspondence</Document_x0020_Type>
    <RA_x0020_Contact xmlns="31a38067-a042-4e0e-9037-517587b10700">Andrew Flannery</RA_x0020_Contact>
    <Hydro_x0020_One_x0020_Data_x0020_Classification xmlns="f0af1d65-dfd0-4b99-b523-def3a954563f">Public</Hydro_x0020_One_x0020_Data_x0020_Classification>
    <Witness xmlns="95f47813-6223-4a6f-8345-4f354f0b8e15" xsi:nil="true"/>
    <Dir_Approved xmlns="95f47813-6223-4a6f-8345-4f354f0b8e15">false</Dir_Approved>
  </documentManagement>
</p:properties>
</file>

<file path=customXml/itemProps1.xml><?xml version="1.0" encoding="utf-8"?>
<ds:datastoreItem xmlns:ds="http://schemas.openxmlformats.org/officeDocument/2006/customXml" ds:itemID="{AD7AE3AF-CCF7-4F63-B3BF-D38DBF7C58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571010-181C-40DE-B6F3-571A11113B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175001-c430-4d57-adde-c1c10539e919"/>
    <ds:schemaRef ds:uri="ea909525-6dd5-47d7-9eed-71e77e5cedc6"/>
    <ds:schemaRef ds:uri="f0af1d65-dfd0-4b99-b523-def3a954563f"/>
    <ds:schemaRef ds:uri="31a38067-a042-4e0e-9037-517587b10700"/>
    <ds:schemaRef ds:uri="95f47813-6223-4a6f-8345-4f354f0b8e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391A5D-341B-4C02-86D7-657A059EA19E}">
  <ds:schemaRefs>
    <ds:schemaRef ds:uri="http://schemas.microsoft.com/office/2006/metadata/properties"/>
    <ds:schemaRef ds:uri="http://schemas.microsoft.com/office/infopath/2007/PartnerControls"/>
    <ds:schemaRef ds:uri="ea909525-6dd5-47d7-9eed-71e77e5cedc6"/>
    <ds:schemaRef ds:uri="f9175001-c430-4d57-adde-c1c10539e919"/>
    <ds:schemaRef ds:uri="95f47813-6223-4a6f-8345-4f354f0b8e15"/>
    <ds:schemaRef ds:uri="31a38067-a042-4e0e-9037-517587b10700"/>
    <ds:schemaRef ds:uri="f0af1d65-dfd0-4b99-b523-def3a95456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nses to questiosn asked on conf call Dec 6</vt:lpstr>
    </vt:vector>
  </TitlesOfParts>
  <Company>Ontario Energy Board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nses to questiosn asked on conf call Dec 6</dc:title>
  <dc:subject/>
  <dc:creator>Michael Price</dc:creator>
  <cp:keywords/>
  <dc:description/>
  <cp:lastModifiedBy>FLANNERY Andrew</cp:lastModifiedBy>
  <cp:revision>3</cp:revision>
  <dcterms:created xsi:type="dcterms:W3CDTF">2019-12-06T16:18:00Z</dcterms:created>
  <dcterms:modified xsi:type="dcterms:W3CDTF">2019-12-06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C7F66509FFD4DA0B1B261A86BE7730085467CADE363DA4A8E7014F79638CE0D</vt:lpwstr>
  </property>
</Properties>
</file>